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anda graha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and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aha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13 Moore Street, Los Angeles, CA, USA Los Angeles, CA, USA 9006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ndyg.inc@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062626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ncol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3/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ine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